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269D" w:rsidRPr="00A45FA9" w:rsidRDefault="0065269D" w:rsidP="003872F4">
      <w:pPr>
        <w:pStyle w:val="Title"/>
        <w:spacing w:line="240" w:lineRule="auto"/>
        <w:jc w:val="left"/>
        <w:rPr>
          <w:b/>
        </w:rPr>
      </w:pPr>
      <w:r w:rsidRPr="00A45FA9">
        <w:rPr>
          <w:b/>
        </w:rPr>
        <w:t>Food 4 Friends</w:t>
      </w:r>
    </w:p>
    <w:p w:rsidR="0065269D" w:rsidRDefault="0065269D" w:rsidP="003872F4">
      <w:pPr>
        <w:spacing w:before="100" w:beforeAutospacing="1" w:after="100" w:afterAutospacing="1" w:line="240" w:lineRule="auto"/>
        <w:ind w:firstLine="0"/>
      </w:pPr>
      <w:r>
        <w:pict>
          <v:rect id="_x0000_i1025" style="width:0;height:1.5pt" o:hralign="center" o:hrstd="t" o:hr="t" fillcolor="#a0a0a0" stroked="f"/>
        </w:pict>
      </w:r>
    </w:p>
    <w:p w:rsidR="0065269D" w:rsidRDefault="0065269D" w:rsidP="003872F4">
      <w:pPr>
        <w:spacing w:before="100" w:beforeAutospacing="1" w:after="100" w:afterAutospacing="1" w:line="240" w:lineRule="auto"/>
        <w:ind w:firstLine="0"/>
      </w:pPr>
      <w:r>
        <w:t>Food 4 Friends is a web application that connects those in need of food with those who are able to provide for others</w:t>
      </w:r>
    </w:p>
    <w:p w:rsidR="0065269D" w:rsidRPr="00A45FA9" w:rsidRDefault="00A45FA9" w:rsidP="003872F4">
      <w:pPr>
        <w:pStyle w:val="Title"/>
        <w:spacing w:line="240" w:lineRule="auto"/>
        <w:jc w:val="left"/>
        <w:rPr>
          <w:b/>
        </w:rPr>
      </w:pPr>
      <w:r w:rsidRPr="00A45FA9">
        <w:rPr>
          <w:b/>
        </w:rPr>
        <w:t>Installation</w:t>
      </w:r>
      <w:r>
        <w:rPr>
          <w:b/>
        </w:rPr>
        <w:t>/Usage</w:t>
      </w:r>
    </w:p>
    <w:p w:rsidR="00A45FA9" w:rsidRPr="00A45FA9" w:rsidRDefault="00A45FA9" w:rsidP="003872F4">
      <w:pPr>
        <w:spacing w:before="100" w:beforeAutospacing="1" w:after="100" w:afterAutospacing="1" w:line="240" w:lineRule="auto"/>
        <w:ind w:firstLine="0"/>
      </w:pPr>
      <w:r>
        <w:pict>
          <v:rect id="_x0000_i1026" style="width:0;height:1.5pt" o:hralign="center" o:hrstd="t" o:hr="t" fillcolor="#a0a0a0" stroked="f"/>
        </w:pict>
      </w:r>
    </w:p>
    <w:p w:rsidR="00A45FA9" w:rsidRDefault="00A45FA9" w:rsidP="003872F4">
      <w:pPr>
        <w:spacing w:before="100" w:beforeAutospacing="1" w:after="100" w:afterAutospacing="1" w:line="240" w:lineRule="auto"/>
        <w:ind w:firstLine="0"/>
      </w:pPr>
      <w:r>
        <w:t>The application is still in development.  It currently runs through a hosted service when Node.js.  Therefore, installation of Node.js is a prerequisite.</w:t>
      </w:r>
    </w:p>
    <w:p w:rsidR="00A45FA9" w:rsidRDefault="00A45FA9" w:rsidP="003872F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left="0" w:firstLine="0"/>
      </w:pPr>
      <w:r>
        <w:t xml:space="preserve">Visit </w:t>
      </w:r>
      <w:hyperlink r:id="rId6" w:history="1">
        <w:r w:rsidRPr="00F5165D">
          <w:rPr>
            <w:rStyle w:val="Hyperlink"/>
          </w:rPr>
          <w:t>www.nodejs.org/en</w:t>
        </w:r>
      </w:hyperlink>
      <w:r>
        <w:t xml:space="preserve"> and download and install the current LTS version.</w:t>
      </w:r>
    </w:p>
    <w:p w:rsidR="00A45FA9" w:rsidRDefault="00A45FA9" w:rsidP="003872F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left="0" w:firstLine="0"/>
      </w:pPr>
      <w:r>
        <w:t>Extract the zip file to a destination folder of your choice.</w:t>
      </w:r>
    </w:p>
    <w:p w:rsidR="00A45FA9" w:rsidRDefault="00A45FA9" w:rsidP="003872F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left="0" w:firstLine="0"/>
      </w:pPr>
      <w:r>
        <w:t>Open terminal or PowerShell window at the extracted root folder.</w:t>
      </w:r>
    </w:p>
    <w:p w:rsidR="00A45FA9" w:rsidRPr="00A45FA9" w:rsidRDefault="00A45FA9" w:rsidP="003872F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left="0" w:firstLine="0"/>
      </w:pPr>
      <w:r>
        <w:t xml:space="preserve">Type the command </w:t>
      </w:r>
      <w:proofErr w:type="spellStart"/>
      <w:r w:rsidRPr="00A45FA9">
        <w:rPr>
          <w:rFonts w:ascii="Courier New" w:hAnsi="Courier New" w:cs="Courier New"/>
        </w:rPr>
        <w:t>npm</w:t>
      </w:r>
      <w:proofErr w:type="spellEnd"/>
      <w:r w:rsidRPr="00A45FA9">
        <w:rPr>
          <w:rFonts w:ascii="Courier New" w:hAnsi="Courier New" w:cs="Courier New"/>
        </w:rPr>
        <w:t xml:space="preserve"> run serve</w:t>
      </w:r>
    </w:p>
    <w:p w:rsidR="00A45FA9" w:rsidRDefault="00A45FA9" w:rsidP="003872F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left="0" w:firstLine="0"/>
      </w:pPr>
      <w:r>
        <w:t>The application will compile and become hosted at</w:t>
      </w:r>
      <w:r>
        <w:br/>
      </w:r>
      <w:hyperlink r:id="rId7" w:history="1">
        <w:r w:rsidRPr="00F5165D">
          <w:rPr>
            <w:rStyle w:val="Hyperlink"/>
          </w:rPr>
          <w:t>http://localhost:8080</w:t>
        </w:r>
      </w:hyperlink>
      <w:r>
        <w:t xml:space="preserve"> or </w:t>
      </w:r>
      <w:hyperlink r:id="rId8" w:history="1">
        <w:r w:rsidRPr="00F5165D">
          <w:rPr>
            <w:rStyle w:val="Hyperlink"/>
          </w:rPr>
          <w:t>http://you_private_ip:8080</w:t>
        </w:r>
      </w:hyperlink>
    </w:p>
    <w:p w:rsidR="00A45FA9" w:rsidRDefault="00A45FA9" w:rsidP="003872F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left="0" w:firstLine="0"/>
      </w:pPr>
      <w:r>
        <w:t>Going to your browser and pointing to one of those URLs will launch the application</w:t>
      </w:r>
    </w:p>
    <w:p w:rsidR="003872F4" w:rsidRDefault="003872F4" w:rsidP="003872F4">
      <w:pPr>
        <w:pStyle w:val="Title"/>
        <w:spacing w:line="240" w:lineRule="auto"/>
        <w:jc w:val="left"/>
        <w:rPr>
          <w:b/>
        </w:rPr>
      </w:pPr>
      <w:r w:rsidRPr="003872F4">
        <w:rPr>
          <w:b/>
        </w:rPr>
        <w:t>Phase 1</w:t>
      </w:r>
    </w:p>
    <w:p w:rsidR="003872F4" w:rsidRDefault="003872F4" w:rsidP="003872F4">
      <w:pPr>
        <w:spacing w:before="100" w:beforeAutospacing="1" w:after="100" w:afterAutospacing="1" w:line="240" w:lineRule="auto"/>
        <w:ind w:firstLine="0"/>
      </w:pPr>
      <w:r>
        <w:pict>
          <v:rect id="_x0000_i1027" style="width:0;height:1.5pt" o:hralign="center" o:hrstd="t" o:hr="t" fillcolor="#a0a0a0" stroked="f"/>
        </w:pict>
      </w:r>
    </w:p>
    <w:p w:rsidR="003872F4" w:rsidRDefault="003872F4" w:rsidP="003872F4">
      <w:pPr>
        <w:ind w:firstLine="0"/>
      </w:pPr>
      <w:r>
        <w:t>Phase 1 is coding the navigation of the website and using simple hard-coded data</w:t>
      </w:r>
    </w:p>
    <w:p w:rsidR="003872F4" w:rsidRDefault="003872F4" w:rsidP="003872F4">
      <w:pPr>
        <w:ind w:firstLine="0"/>
      </w:pPr>
      <w:r>
        <w:t>Attached are pictures of the product thus far</w:t>
      </w:r>
      <w:bookmarkStart w:id="0" w:name="_GoBack"/>
      <w:bookmarkEnd w:id="0"/>
    </w:p>
    <w:p w:rsidR="003872F4" w:rsidRPr="003872F4" w:rsidRDefault="003872F4" w:rsidP="003872F4">
      <w:pPr>
        <w:ind w:firstLine="0"/>
      </w:pPr>
      <w:r>
        <w:rPr>
          <w:noProof/>
        </w:rPr>
        <w:lastRenderedPageBreak/>
        <w:drawing>
          <wp:inline distT="0" distB="0" distL="0" distR="0" wp14:anchorId="435EE6EC" wp14:editId="20058E4B">
            <wp:extent cx="2888846" cy="220027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33640" cy="2234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986BC7" wp14:editId="2E5322A4">
            <wp:extent cx="2886075" cy="21981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0675" cy="220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535EAF" wp14:editId="0CE50141">
            <wp:extent cx="2867025" cy="2183656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3794" cy="2196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DFB603" wp14:editId="34AAE8A1">
            <wp:extent cx="2847975" cy="2169147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26442" cy="222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38A24C" wp14:editId="65A2E071">
            <wp:extent cx="2800350" cy="2132873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07875" cy="2138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72F4" w:rsidRPr="003872F4" w:rsidSect="006526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F5559A"/>
    <w:multiLevelType w:val="hybridMultilevel"/>
    <w:tmpl w:val="80A82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705014"/>
    <w:multiLevelType w:val="hybridMultilevel"/>
    <w:tmpl w:val="DF78B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tDQyNDIyMDI3NLRQ0lEKTi0uzszPAykwrAUAPgZFMywAAAA="/>
  </w:docVars>
  <w:rsids>
    <w:rsidRoot w:val="0065269D"/>
    <w:rsid w:val="000A6C07"/>
    <w:rsid w:val="00193CB4"/>
    <w:rsid w:val="003872F4"/>
    <w:rsid w:val="0047170C"/>
    <w:rsid w:val="005744CF"/>
    <w:rsid w:val="00617948"/>
    <w:rsid w:val="0065269D"/>
    <w:rsid w:val="006E5C92"/>
    <w:rsid w:val="008A4481"/>
    <w:rsid w:val="00A4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C42815-22E2-4B96-BB0E-27C485E6B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170C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47170C"/>
    <w:pPr>
      <w:spacing w:before="400" w:after="120"/>
      <w:ind w:firstLine="0"/>
      <w:jc w:val="center"/>
      <w:outlineLvl w:val="0"/>
    </w:pPr>
    <w:rPr>
      <w:rFonts w:eastAsia="Times New Roman" w:cs="Times New Roman"/>
      <w:b/>
      <w:bCs/>
      <w:color w:val="000000"/>
      <w:kern w:val="36"/>
      <w:szCs w:val="24"/>
    </w:rPr>
  </w:style>
  <w:style w:type="paragraph" w:styleId="Heading3">
    <w:name w:val="heading 3"/>
    <w:basedOn w:val="Normal"/>
    <w:link w:val="Heading3Char"/>
    <w:uiPriority w:val="9"/>
    <w:qFormat/>
    <w:rsid w:val="0047170C"/>
    <w:pPr>
      <w:spacing w:before="100" w:beforeAutospacing="1" w:after="100" w:afterAutospacing="1" w:line="240" w:lineRule="auto"/>
      <w:ind w:firstLine="0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170C"/>
    <w:rPr>
      <w:rFonts w:ascii="Times New Roman" w:eastAsia="Times New Roman" w:hAnsi="Times New Roman" w:cs="Times New Roman"/>
      <w:b/>
      <w:bCs/>
      <w:color w:val="000000"/>
      <w:kern w:val="36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7170C"/>
    <w:rPr>
      <w:rFonts w:ascii="Times New Roman" w:eastAsia="Times New Roman" w:hAnsi="Times New Roman" w:cs="Times New Roman"/>
      <w:b/>
      <w:bCs/>
      <w:sz w:val="24"/>
      <w:szCs w:val="27"/>
    </w:rPr>
  </w:style>
  <w:style w:type="paragraph" w:styleId="Title">
    <w:name w:val="Title"/>
    <w:basedOn w:val="Normal"/>
    <w:next w:val="Normal"/>
    <w:link w:val="TitleChar"/>
    <w:uiPriority w:val="10"/>
    <w:qFormat/>
    <w:rsid w:val="0047170C"/>
    <w:pPr>
      <w:spacing w:before="100" w:beforeAutospacing="1" w:after="100" w:afterAutospacing="1"/>
      <w:ind w:firstLine="0"/>
      <w:contextualSpacing/>
      <w:jc w:val="center"/>
    </w:pPr>
    <w:rPr>
      <w:rFonts w:eastAsiaTheme="majorEastAsia" w:cstheme="majorBidi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170C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170C"/>
    <w:pPr>
      <w:numPr>
        <w:ilvl w:val="1"/>
      </w:numPr>
      <w:ind w:firstLine="720"/>
      <w:jc w:val="center"/>
    </w:pPr>
    <w:rPr>
      <w:rFonts w:eastAsia="Times New Roman" w:cs="Times New Roman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7170C"/>
    <w:rPr>
      <w:rFonts w:ascii="Times New Roman" w:eastAsia="Times New Roman" w:hAnsi="Times New Roman" w:cs="Times New Roman"/>
      <w:spacing w:val="15"/>
      <w:sz w:val="24"/>
      <w:szCs w:val="24"/>
    </w:rPr>
  </w:style>
  <w:style w:type="paragraph" w:customStyle="1" w:styleId="Code">
    <w:name w:val="Code"/>
    <w:basedOn w:val="ListParagraph"/>
    <w:link w:val="CodeChar"/>
    <w:qFormat/>
    <w:rsid w:val="00193CB4"/>
    <w:pPr>
      <w:ind w:left="0" w:firstLine="0"/>
    </w:pPr>
    <w:rPr>
      <w:rFonts w:ascii="Courier New" w:hAnsi="Courier New"/>
      <w:color w:val="44546A" w:themeColor="text2"/>
    </w:rPr>
  </w:style>
  <w:style w:type="character" w:customStyle="1" w:styleId="CodeChar">
    <w:name w:val="Code Char"/>
    <w:basedOn w:val="DefaultParagraphFont"/>
    <w:link w:val="Code"/>
    <w:rsid w:val="00193CB4"/>
    <w:rPr>
      <w:rFonts w:ascii="Courier New" w:hAnsi="Courier New"/>
      <w:color w:val="44546A" w:themeColor="text2"/>
      <w:sz w:val="24"/>
    </w:rPr>
  </w:style>
  <w:style w:type="paragraph" w:styleId="ListParagraph">
    <w:name w:val="List Paragraph"/>
    <w:basedOn w:val="Normal"/>
    <w:uiPriority w:val="34"/>
    <w:qFormat/>
    <w:rsid w:val="00193CB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5FA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_private_ip:8080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hyperlink" Target="http://localhost:8080" TargetMode="Externa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nodejs.org/en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69AEB2-2107-4B90-A3E0-3774637A9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arkowski</dc:creator>
  <cp:keywords/>
  <dc:description/>
  <cp:lastModifiedBy>David Markowski</cp:lastModifiedBy>
  <cp:revision>1</cp:revision>
  <dcterms:created xsi:type="dcterms:W3CDTF">2019-11-23T21:46:00Z</dcterms:created>
  <dcterms:modified xsi:type="dcterms:W3CDTF">2019-11-23T22:13:00Z</dcterms:modified>
</cp:coreProperties>
</file>